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sey Ry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19 Ashwood Lane Gurnee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seyathena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40452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ole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